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w:t>
      </w:r>
      <w:r>
        <w:t xml:space="preserve"> </w:t>
      </w:r>
      <w:r>
        <w:t xml:space="preserve">Study</w:t>
      </w:r>
      <w:r>
        <w:t xml:space="preserve"> </w:t>
      </w:r>
      <w:r>
        <w:t xml:space="preserve">in</w:t>
      </w:r>
      <w:r>
        <w:t xml:space="preserve"> </w:t>
      </w:r>
      <w:r>
        <w:t xml:space="preserve">Italy</w:t>
      </w:r>
      <w:r>
        <w:t xml:space="preserve"> </w:t>
      </w:r>
      <w:r>
        <w:t xml:space="preserve">Naples</w:t>
      </w:r>
    </w:p>
    <w:bookmarkStart w:id="22" w:name="scholarship-application-letter"/>
    <w:p>
      <w:pPr>
        <w:pStyle w:val="Heading1"/>
      </w:pPr>
      <w:r>
        <w:t xml:space="preserve">SCHOLARSHIP APPLICATION LETTER</w:t>
      </w:r>
    </w:p>
    <w:p>
      <w:pPr>
        <w:pStyle w:val="FirstParagraph"/>
      </w:pPr>
      <w:r>
        <w:t xml:space="preserve">Date: October 26, 2023</w:t>
      </w:r>
    </w:p>
    <w:p>
      <w:pPr>
        <w:pStyle w:val="BodyText"/>
      </w:pPr>
      <w:r>
        <w:t xml:space="preserve">Committee for International Scholarships</w:t>
      </w:r>
    </w:p>
    <w:p>
      <w:pPr>
        <w:pStyle w:val="BodyText"/>
      </w:pPr>
      <w:r>
        <w:t xml:space="preserve">University of Naples Federico II</w:t>
      </w:r>
    </w:p>
    <w:p>
      <w:pPr>
        <w:pStyle w:val="BodyText"/>
      </w:pPr>
      <w:r>
        <w:t xml:space="preserve">Piazza Università, 10 - 80134 Naples, Italy</w:t>
      </w:r>
    </w:p>
    <w:bookmarkStart w:id="21" w:name="Xdff8c583b4ac66a8701a812ec81cd0bbb24eeb4"/>
    <w:p>
      <w:pPr>
        <w:pStyle w:val="Heading2"/>
      </w:pPr>
      <w:r>
        <w:t xml:space="preserve">Subject: Formal Scholarship Application for Academic Pursuits in Italy Naples</w:t>
      </w:r>
    </w:p>
    <w:p>
      <w:pPr>
        <w:pStyle w:val="FirstParagraph"/>
      </w:pPr>
      <w:r>
        <w:t xml:space="preserve">To the Esteemed Scholarship Committee,</w:t>
      </w:r>
    </w:p>
    <w:p>
      <w:pPr>
        <w:pStyle w:val="BodyText"/>
      </w:pPr>
      <w:r>
        <w:t xml:space="preserve">It is with profound enthusiasm and meticulous preparation that I submit my Scholarship Application Letter for the prestigious International Student Fellowship Program at the University of Naples Federico II. As a dedicated academic pursuing advanced studies in culinary arts and food sustainability, I have chosen Italy Naples as my destination for transformative education—a decision deeply rooted in my lifelong passion for gastronomic heritage and its potential to address global food challenges. My name is Alex Baker, and this Scholarship Application Letter represents not merely an academic pursuit but the culmination of years dedicated to mastering the artistry of baking while envisioning how Naples' rich culinary traditions can reshape sustainable food systems worldwide.</w:t>
      </w:r>
    </w:p>
    <w:p>
      <w:pPr>
        <w:pStyle w:val="BodyText"/>
      </w:pPr>
      <w:r>
        <w:t xml:space="preserve">The University of Naples Federico II stands as a beacon of culinary innovation in Italy Naples, uniquely positioned to merge historical gastronomic knowledge with contemporary sustainability science. Having researched extensively, I recognize that Professor Maria Rossi's research on "Traditional Italian Baking Techniques and Climate-Resilient Flour Sourcing" directly aligns with my proposed thesis: "Revitalizing Ancient Apulian Grain Cultivation Through Modern Baking Science." Naples' status as the heartland of Mediterranean culinary tradition—where techniques passed down since Greek colonization harmonize with cutting-edge food technology—makes it the irreplaceable epicenter for this research. My academic journey has been meticulously constructed to prepare me for this specific opportunity, beginning with my BSc in Food Science at London's King's College (GPA: 3.8/4.0), where I developed a micro-batch sourdough fermentation model that reduced water usage by 27% while enhancing nutritional bioavailability—a project later presented at the International Food Innovation Symposium.</w:t>
      </w:r>
    </w:p>
    <w:p>
      <w:pPr>
        <w:pStyle w:val="BodyText"/>
      </w:pPr>
      <w:r>
        <w:t xml:space="preserve">What compels me to seek this scholarship is not merely academic ambition but a deep-seated commitment to cultural preservation. Naples embodies the very soul of Italian baking traditions—the city's pizzerias, panetterie, and family-run osterias are living museums where techniques like "lievitazione naturale" (natural fermentation) have been perfected for over 400 years. As Baker—a name that has carried a legacy of artisanal breadmaking since the 18th century in my family's bakery in Manchester—I understand that true scholarship begins with humility before tradition. This Scholarship Application Letter thus carries the weight of my ancestors' craft: when my great-great-grandfather brought his sourdough starter from Naples to England in 1843, he carried not just a recipe but a philosophy of patience and respect for natural processes. Now, I seek to return that knowledge to its source while innovating for future generations.</w:t>
      </w:r>
    </w:p>
    <w:p>
      <w:pPr>
        <w:pStyle w:val="BodyText"/>
      </w:pPr>
      <w:r>
        <w:t xml:space="preserve">My financial circumstances necessitate this scholarship due to the extraordinary costs associated with studying in Italy Naples. The estimated €24,000 annual tuition (including specialized lab access at Federico II's Food Technology Department) and living expenses—particularly the €15,000 for accommodation in historic center apartments near my research partners at Antica Pasticceria Reggia—are beyond my family's capacity to fund without jeopardizing our Manchester bakery. I have secured partial funding from the British Association of Bakers (€8,000), but this Scholarship Application Letter seeks the remaining €21,000 to cover essential costs: laboratory fees for grain analysis equipment (€7,500), travel within Italy Naples for fieldwork at rural Apulian farms (€4,500), and cultural immersion expenses including enrollment in the "Naples Baking Heritage" workshops. This investment represents a strategic commitment to sustainable development—my research aims to create a replicable model for small-scale farmers that increases yields by 35% while preserving heirloom wheat varieties, directly supporting Italy Naples' National Food Security Initiative.</w:t>
      </w:r>
    </w:p>
    <w:p>
      <w:pPr>
        <w:pStyle w:val="BodyText"/>
      </w:pPr>
      <w:r>
        <w:t xml:space="preserve">Studying in Italy Naples offers irreplaceable experiential learning beyond academic texts. I will immerse myself in the city's baking culture through hands-on apprenticeships at renowned institutions like Pasticceria Poppella and the Scuola di Cucina di Napoli, where I've arranged to work 15 hours weekly under Master Baker Giuseppe De Luca. This practical engagement is crucial for authentic data collection on dough hydration techniques across Naples' historic districts—a dimension my university research would lack without this local context. Furthermore, Naples' unique position as a Mediterranean crossroads—where Greek, Arab, and Spanish culinary influences converge—provides the perfect laboratory for understanding how traditional baking practices can evolve to meet modern sustainability demands.</w:t>
      </w:r>
    </w:p>
    <w:p>
      <w:pPr>
        <w:pStyle w:val="BodyText"/>
      </w:pPr>
      <w:r>
        <w:t xml:space="preserve">My long-term vision extends far beyond academia. Upon completing my Master's degree in Food Science with specialization in Culinary Innovation at Italy Naples' university, I will establish "Baker's Heritage Project," a nonprofit training program that teaches sustainable breadmaking to women farmers across Southern Italy using methodologies developed during my thesis. This initiative directly addresses the UN Sustainable Development Goals 2 (Zero Hunger) and 12 (Responsible Consumption). My goal is to create an economic model where heritage grain cultivation revives declining rural communities while preserving Naples' culinary legacy—exactly the vision that makes this scholarship so vital to Italy Naples' educational ecosystem.</w:t>
      </w:r>
    </w:p>
    <w:p>
      <w:pPr>
        <w:pStyle w:val="BodyText"/>
      </w:pPr>
      <w:r>
        <w:t xml:space="preserve">I acknowledge that my Scholarship Application Letter represents more than a personal request; it embodies a bridge between Manchester's industrial baking tradition and Naples' artisanal heritage. The University of Naples Federico II has consistently demonstrated leadership in fostering such cultural dialogues, as evidenced by their recent "Mediterranean Foodways" conference where I had the honor of presenting my preliminary research on grain diversity. My application includes letters of recommendation from Professor Elena Conti (Food Innovation Chair at Federico II) and Master Baker Antonio Ferraro (2021 Italian Baking Champion), both endorsing my readiness for this interdisciplinary study.</w:t>
      </w:r>
    </w:p>
    <w:p>
      <w:pPr>
        <w:pStyle w:val="BodyText"/>
      </w:pPr>
      <w:r>
        <w:t xml:space="preserve">As I conclude this Scholarship Application Letter, I reflect on the words of Naples-born food historian Raffaele Lauro: "Bread is the first language of civilization." In Italy Naples, where bread was historically measured in weight rather than by loaves, I seek to learn that language anew—not merely as a scholar but as a steward of tradition. This scholarship would empower me to contribute meaningfully to the global conversation on food sustainability while honoring the Baker legacy that brought my family across the sea generations ago. I am eager to bring my unique perspective—rooted in both English industrial baking and Italian artisanal wisdom—to Naples' vibrant academic community and stand ready to dedicate myself fully to this transformative educational journey.</w:t>
      </w:r>
    </w:p>
    <w:p>
      <w:pPr>
        <w:pStyle w:val="BodyText"/>
      </w:pPr>
      <w:r>
        <w:t xml:space="preserve">Thank you for considering my application. I have attached all required documents, including my research proposal, financial statement, and recommendation letters. I welcome the opportunity to discuss how my vision aligns with your scholarship's mission during an interview at your convenience.</w:t>
      </w:r>
    </w:p>
    <w:p>
      <w:pPr>
        <w:pStyle w:val="BodyText"/>
      </w:pPr>
      <w:r>
        <w:t xml:space="preserve">Yours in academic dedication,</w:t>
      </w:r>
    </w:p>
    <w:bookmarkStart w:id="20" w:name="alex-baker"/>
    <w:p>
      <w:pPr>
        <w:pStyle w:val="Heading3"/>
      </w:pPr>
      <w:r>
        <w:t xml:space="preserve">Alex Baker</w:t>
      </w:r>
    </w:p>
    <w:p>
      <w:pPr>
        <w:pStyle w:val="FirstParagraph"/>
      </w:pPr>
      <w:r>
        <w:t xml:space="preserve">Manchester, United Kingdom</w:t>
      </w:r>
    </w:p>
    <w:p>
      <w:pPr>
        <w:pStyle w:val="BodyText"/>
      </w:pPr>
      <w:r>
        <w:t xml:space="preserve">Email: alex.baker@bakersheritage.org | Phone: +44 7912 345678</w:t>
      </w:r>
    </w:p>
    <w:bookmarkEnd w:id="20"/>
    <w:p>
      <w:pPr>
        <w:pStyle w:val="BodyText"/>
      </w:pPr>
      <w:r>
        <w:t xml:space="preserve">Word Count: 856 | This Scholarship Application Letter is submitted with profound respect for Italy Naples' culinary heritage and educational excellenc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ker - Study in Italy Naples</dc:title>
  <dc:creator/>
  <cp:keywords/>
  <dcterms:created xsi:type="dcterms:W3CDTF">2026-07-24T07:00:20Z</dcterms:created>
  <dcterms:modified xsi:type="dcterms:W3CDTF">2026-07-24T07:00:20Z</dcterms:modified>
</cp:coreProperties>
</file>

<file path=docProps/custom.xml><?xml version="1.0" encoding="utf-8"?>
<Properties xmlns="http://schemas.openxmlformats.org/officeDocument/2006/custom-properties" xmlns:vt="http://schemas.openxmlformats.org/officeDocument/2006/docPropsVTypes"/>
</file>